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104" w:rsidRDefault="00663F1C" w:rsidP="00EF33D4">
      <w:pPr>
        <w:spacing w:after="0" w:line="240" w:lineRule="auto"/>
        <w:ind w:left="0" w:right="1240" w:firstLine="0"/>
        <w:jc w:val="center"/>
      </w:pPr>
      <w:r>
        <w:rPr>
          <w:noProof/>
          <w:lang w:val="en-GB" w:eastAsia="en-GB" w:bidi="ar-SA"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-252856</wp:posOffset>
            </wp:positionH>
            <wp:positionV relativeFrom="paragraph">
              <wp:posOffset>-53847</wp:posOffset>
            </wp:positionV>
            <wp:extent cx="1149096" cy="813816"/>
            <wp:effectExtent l="0" t="0" r="0" b="0"/>
            <wp:wrapSquare wrapText="bothSides"/>
            <wp:docPr id="6378" name="Picture 6378" descr="Ho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8" name="Picture 6378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49096" cy="8138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36"/>
        </w:rPr>
        <w:t>K</w:t>
      </w:r>
      <w:r w:rsidR="00B25EB6">
        <w:rPr>
          <w:b/>
          <w:sz w:val="36"/>
        </w:rPr>
        <w:t>H</w:t>
      </w:r>
      <w:r>
        <w:rPr>
          <w:b/>
          <w:sz w:val="36"/>
        </w:rPr>
        <w:t>YBER MEDICAL UNIVERSITY</w:t>
      </w:r>
    </w:p>
    <w:p w:rsidR="004C4104" w:rsidRDefault="00B25EB6" w:rsidP="00EF33D4">
      <w:pPr>
        <w:spacing w:after="10" w:line="240" w:lineRule="auto"/>
        <w:ind w:left="516" w:right="0"/>
      </w:pPr>
      <w:r>
        <w:rPr>
          <w:b/>
        </w:rPr>
        <w:t xml:space="preserve">                                           </w:t>
      </w:r>
      <w:r w:rsidR="00663F1C">
        <w:rPr>
          <w:b/>
        </w:rPr>
        <w:t>Phase V Hayatabad</w:t>
      </w:r>
    </w:p>
    <w:p w:rsidR="004C4104" w:rsidRDefault="00663F1C" w:rsidP="00EF33D4">
      <w:pPr>
        <w:spacing w:after="108" w:line="240" w:lineRule="auto"/>
        <w:ind w:left="0" w:right="945" w:firstLine="0"/>
        <w:jc w:val="center"/>
      </w:pPr>
      <w:r>
        <w:rPr>
          <w:b/>
          <w:sz w:val="22"/>
        </w:rPr>
        <w:t xml:space="preserve">Website: </w:t>
      </w:r>
      <w:r>
        <w:rPr>
          <w:sz w:val="22"/>
        </w:rPr>
        <w:t>https://www.kmu.edu.pk</w:t>
      </w:r>
    </w:p>
    <w:p w:rsidR="004C4104" w:rsidRDefault="00663F1C" w:rsidP="00EF33D4">
      <w:pPr>
        <w:pStyle w:val="Heading1"/>
        <w:tabs>
          <w:tab w:val="center" w:pos="329"/>
          <w:tab w:val="center" w:pos="4902"/>
        </w:tabs>
        <w:spacing w:line="240" w:lineRule="auto"/>
        <w:ind w:left="0"/>
        <w:jc w:val="center"/>
      </w:pPr>
      <w:r>
        <w:t>APPLICATION FOR FACULTY REGISTRATION</w:t>
      </w:r>
    </w:p>
    <w:p w:rsidR="004C4104" w:rsidRDefault="00093E41" w:rsidP="00EF33D4">
      <w:pPr>
        <w:spacing w:after="0" w:line="240" w:lineRule="auto"/>
        <w:ind w:left="2981" w:right="0" w:firstLine="0"/>
      </w:pPr>
      <w:r>
        <w:rPr>
          <w:b/>
          <w:sz w:val="28"/>
        </w:rPr>
        <w:t xml:space="preserve">              </w:t>
      </w:r>
      <w:r w:rsidR="00663F1C">
        <w:rPr>
          <w:b/>
          <w:sz w:val="28"/>
        </w:rPr>
        <w:t>(Allied Health Sciences Institutions)</w:t>
      </w:r>
    </w:p>
    <w:p w:rsidR="004573DB" w:rsidRPr="00532127" w:rsidRDefault="004573DB" w:rsidP="004573DB">
      <w:pPr>
        <w:spacing w:after="0"/>
        <w:ind w:left="2981" w:right="0" w:firstLine="0"/>
        <w:rPr>
          <w:sz w:val="8"/>
        </w:rPr>
      </w:pPr>
    </w:p>
    <w:p w:rsidR="004C4104" w:rsidRDefault="002608A8" w:rsidP="00354B46">
      <w:pPr>
        <w:tabs>
          <w:tab w:val="left" w:pos="9639"/>
        </w:tabs>
        <w:spacing w:after="97" w:line="250" w:lineRule="auto"/>
        <w:ind w:left="516" w:right="71"/>
        <w:jc w:val="left"/>
      </w:pPr>
      <w:r>
        <w:rPr>
          <w:b/>
        </w:rPr>
        <w:t>NAME OF INSTITUTE:</w:t>
      </w:r>
      <w:r w:rsidR="00093E41">
        <w:rPr>
          <w:b/>
        </w:rPr>
        <w:t xml:space="preserve"> </w:t>
      </w:r>
      <w:r w:rsidR="00354B46">
        <w:rPr>
          <w:b/>
        </w:rPr>
        <w:t>________________________________</w:t>
      </w:r>
      <w:r w:rsidR="00C67C26">
        <w:rPr>
          <w:b/>
        </w:rPr>
        <w:t>_</w:t>
      </w:r>
      <w:r w:rsidR="00354B46">
        <w:rPr>
          <w:b/>
        </w:rPr>
        <w:t>_____________________</w:t>
      </w:r>
      <w:r>
        <w:rPr>
          <w:b/>
        </w:rPr>
        <w:tab/>
      </w:r>
      <w:r>
        <w:rPr>
          <w:b/>
        </w:rPr>
        <w:tab/>
      </w:r>
    </w:p>
    <w:p w:rsidR="004C4104" w:rsidRPr="00532127" w:rsidRDefault="004C4104">
      <w:pPr>
        <w:spacing w:after="0"/>
        <w:ind w:left="0" w:right="541" w:firstLine="0"/>
        <w:jc w:val="left"/>
        <w:rPr>
          <w:sz w:val="16"/>
        </w:rPr>
      </w:pPr>
    </w:p>
    <w:tbl>
      <w:tblPr>
        <w:tblStyle w:val="TableGrid"/>
        <w:tblW w:w="9326" w:type="dxa"/>
        <w:tblInd w:w="377" w:type="dxa"/>
        <w:tblCellMar>
          <w:top w:w="46" w:type="dxa"/>
          <w:right w:w="23" w:type="dxa"/>
        </w:tblCellMar>
        <w:tblLook w:val="04A0"/>
      </w:tblPr>
      <w:tblGrid>
        <w:gridCol w:w="4306"/>
        <w:gridCol w:w="5020"/>
      </w:tblGrid>
      <w:tr w:rsidR="004C4104" w:rsidTr="00A9547A">
        <w:trPr>
          <w:trHeight w:val="403"/>
        </w:trPr>
        <w:tc>
          <w:tcPr>
            <w:tcW w:w="4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104" w:rsidRDefault="00663F1C" w:rsidP="00CD6693">
            <w:pPr>
              <w:spacing w:after="0"/>
              <w:ind w:left="0" w:right="0" w:firstLine="0"/>
              <w:jc w:val="left"/>
            </w:pPr>
            <w:r>
              <w:t>NAME</w:t>
            </w:r>
            <w:r w:rsidR="00C21EF6">
              <w:t xml:space="preserve">OF </w:t>
            </w:r>
            <w:r w:rsidR="003C2A23">
              <w:t>FACULTY</w:t>
            </w:r>
            <w:r>
              <w:t xml:space="preserve">: </w:t>
            </w:r>
          </w:p>
        </w:tc>
        <w:tc>
          <w:tcPr>
            <w:tcW w:w="5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104" w:rsidRDefault="004C4104">
            <w:pPr>
              <w:spacing w:after="0"/>
              <w:ind w:left="5" w:right="0" w:firstLine="0"/>
              <w:jc w:val="left"/>
            </w:pPr>
          </w:p>
        </w:tc>
      </w:tr>
      <w:tr w:rsidR="004C4104" w:rsidTr="00A9547A">
        <w:trPr>
          <w:trHeight w:val="353"/>
        </w:trPr>
        <w:tc>
          <w:tcPr>
            <w:tcW w:w="4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104" w:rsidRDefault="00663F1C" w:rsidP="00CD6693">
            <w:pPr>
              <w:spacing w:after="0"/>
              <w:ind w:left="0" w:right="0" w:firstLine="0"/>
              <w:jc w:val="left"/>
            </w:pPr>
            <w:r>
              <w:t xml:space="preserve">FATHER NAME: </w:t>
            </w:r>
          </w:p>
        </w:tc>
        <w:tc>
          <w:tcPr>
            <w:tcW w:w="5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104" w:rsidRDefault="004C4104">
            <w:pPr>
              <w:spacing w:after="0"/>
              <w:ind w:left="5" w:right="0" w:firstLine="0"/>
              <w:jc w:val="left"/>
            </w:pPr>
          </w:p>
        </w:tc>
      </w:tr>
      <w:tr w:rsidR="004C4104" w:rsidTr="00EF33D4">
        <w:trPr>
          <w:trHeight w:val="341"/>
        </w:trPr>
        <w:tc>
          <w:tcPr>
            <w:tcW w:w="4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104" w:rsidRDefault="00663F1C" w:rsidP="00CD6693">
            <w:pPr>
              <w:spacing w:after="0"/>
              <w:ind w:left="0" w:right="0" w:firstLine="0"/>
              <w:jc w:val="left"/>
            </w:pPr>
            <w:r>
              <w:t xml:space="preserve">DATE OF BIRTH: </w:t>
            </w:r>
          </w:p>
        </w:tc>
        <w:tc>
          <w:tcPr>
            <w:tcW w:w="5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104" w:rsidRDefault="004C4104">
            <w:pPr>
              <w:spacing w:after="0"/>
              <w:ind w:left="5" w:right="0" w:firstLine="0"/>
              <w:jc w:val="left"/>
            </w:pPr>
          </w:p>
        </w:tc>
      </w:tr>
      <w:tr w:rsidR="004C4104" w:rsidTr="00EF33D4">
        <w:trPr>
          <w:trHeight w:val="375"/>
        </w:trPr>
        <w:tc>
          <w:tcPr>
            <w:tcW w:w="4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104" w:rsidRDefault="00663F1C" w:rsidP="00087FC6">
            <w:pPr>
              <w:spacing w:after="0"/>
              <w:ind w:left="0" w:right="0" w:firstLine="0"/>
              <w:jc w:val="left"/>
            </w:pPr>
            <w:r>
              <w:t xml:space="preserve">CNIC: </w:t>
            </w:r>
          </w:p>
        </w:tc>
        <w:tc>
          <w:tcPr>
            <w:tcW w:w="5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104" w:rsidRDefault="004C4104">
            <w:pPr>
              <w:spacing w:after="0"/>
              <w:ind w:left="12" w:right="0" w:firstLine="0"/>
              <w:jc w:val="left"/>
            </w:pPr>
          </w:p>
        </w:tc>
      </w:tr>
      <w:tr w:rsidR="00937DFB" w:rsidTr="00EF33D4">
        <w:trPr>
          <w:trHeight w:val="375"/>
        </w:trPr>
        <w:tc>
          <w:tcPr>
            <w:tcW w:w="4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37DFB" w:rsidRDefault="00937DFB" w:rsidP="00087FC6">
            <w:pPr>
              <w:spacing w:after="0"/>
              <w:ind w:left="0" w:right="0" w:firstLine="0"/>
              <w:jc w:val="left"/>
            </w:pPr>
            <w:r>
              <w:t>QUALIFICATION</w:t>
            </w:r>
          </w:p>
        </w:tc>
        <w:tc>
          <w:tcPr>
            <w:tcW w:w="5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37DFB" w:rsidRDefault="00937DFB">
            <w:pPr>
              <w:spacing w:after="0"/>
              <w:ind w:left="12" w:right="0" w:firstLine="0"/>
              <w:jc w:val="left"/>
            </w:pPr>
          </w:p>
        </w:tc>
      </w:tr>
      <w:tr w:rsidR="00D31857" w:rsidTr="00EF33D4">
        <w:trPr>
          <w:trHeight w:val="366"/>
        </w:trPr>
        <w:tc>
          <w:tcPr>
            <w:tcW w:w="4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1857" w:rsidRDefault="00D31857" w:rsidP="00087FC6">
            <w:pPr>
              <w:spacing w:after="0"/>
              <w:ind w:left="0" w:right="0" w:firstLine="0"/>
              <w:jc w:val="left"/>
            </w:pPr>
            <w:r>
              <w:t>DATE OF APPOINTMENT</w:t>
            </w:r>
          </w:p>
        </w:tc>
        <w:tc>
          <w:tcPr>
            <w:tcW w:w="5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1857" w:rsidRDefault="00D31857" w:rsidP="00EF33D4">
            <w:pPr>
              <w:spacing w:after="0"/>
              <w:ind w:right="0"/>
              <w:jc w:val="left"/>
            </w:pPr>
          </w:p>
        </w:tc>
      </w:tr>
      <w:tr w:rsidR="00E90434" w:rsidTr="00EF33D4">
        <w:trPr>
          <w:trHeight w:val="366"/>
        </w:trPr>
        <w:tc>
          <w:tcPr>
            <w:tcW w:w="4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0434" w:rsidRDefault="00E90434" w:rsidP="00A41F7E">
            <w:pPr>
              <w:spacing w:after="0"/>
              <w:ind w:left="0" w:right="0" w:firstLine="0"/>
              <w:jc w:val="left"/>
            </w:pPr>
            <w:r>
              <w:t xml:space="preserve">DESIGNATION </w:t>
            </w:r>
          </w:p>
        </w:tc>
        <w:tc>
          <w:tcPr>
            <w:tcW w:w="5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0434" w:rsidRDefault="00E90434" w:rsidP="00EF33D4">
            <w:pPr>
              <w:spacing w:after="0"/>
              <w:ind w:right="0"/>
              <w:jc w:val="left"/>
            </w:pPr>
          </w:p>
        </w:tc>
      </w:tr>
      <w:tr w:rsidR="00E90434" w:rsidTr="00EF33D4">
        <w:trPr>
          <w:trHeight w:val="366"/>
        </w:trPr>
        <w:tc>
          <w:tcPr>
            <w:tcW w:w="4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0434" w:rsidRDefault="00E90434" w:rsidP="00A41F7E">
            <w:pPr>
              <w:spacing w:after="0"/>
              <w:ind w:left="0" w:right="0" w:firstLine="0"/>
              <w:jc w:val="left"/>
            </w:pPr>
            <w:r>
              <w:t>SPECIALTY</w:t>
            </w:r>
          </w:p>
        </w:tc>
        <w:tc>
          <w:tcPr>
            <w:tcW w:w="5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0434" w:rsidRDefault="00E90434" w:rsidP="00EF33D4">
            <w:pPr>
              <w:spacing w:after="0"/>
              <w:ind w:right="0"/>
              <w:jc w:val="left"/>
            </w:pPr>
          </w:p>
        </w:tc>
      </w:tr>
      <w:tr w:rsidR="00E90434" w:rsidTr="00EF33D4">
        <w:trPr>
          <w:trHeight w:val="642"/>
        </w:trPr>
        <w:tc>
          <w:tcPr>
            <w:tcW w:w="93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0434" w:rsidRDefault="00E90434" w:rsidP="004573DB">
            <w:pPr>
              <w:tabs>
                <w:tab w:val="right" w:pos="9303"/>
              </w:tabs>
              <w:spacing w:after="0"/>
              <w:ind w:left="0" w:right="0" w:firstLine="0"/>
              <w:jc w:val="left"/>
            </w:pPr>
            <w:r>
              <w:t xml:space="preserve">POSTAL ADDRESS: </w:t>
            </w:r>
          </w:p>
        </w:tc>
      </w:tr>
      <w:tr w:rsidR="00E90434" w:rsidTr="00A9547A">
        <w:trPr>
          <w:trHeight w:val="350"/>
        </w:trPr>
        <w:tc>
          <w:tcPr>
            <w:tcW w:w="4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0434" w:rsidRDefault="00E90434" w:rsidP="00CD6693">
            <w:pPr>
              <w:spacing w:after="0"/>
              <w:ind w:left="0" w:right="0" w:firstLine="0"/>
              <w:jc w:val="left"/>
            </w:pPr>
            <w:r>
              <w:t xml:space="preserve">EMAIL: </w:t>
            </w:r>
          </w:p>
        </w:tc>
        <w:tc>
          <w:tcPr>
            <w:tcW w:w="5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0434" w:rsidRDefault="00E90434">
            <w:pPr>
              <w:spacing w:after="0"/>
              <w:ind w:left="101" w:right="0" w:firstLine="0"/>
              <w:jc w:val="left"/>
            </w:pPr>
            <w:r>
              <w:t xml:space="preserve">MOBILE: </w:t>
            </w:r>
          </w:p>
        </w:tc>
      </w:tr>
      <w:tr w:rsidR="00E90434" w:rsidTr="00EF33D4">
        <w:trPr>
          <w:trHeight w:val="370"/>
        </w:trPr>
        <w:tc>
          <w:tcPr>
            <w:tcW w:w="4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0434" w:rsidRPr="00C50CCD" w:rsidRDefault="00E90434" w:rsidP="00871A05">
            <w:pPr>
              <w:spacing w:after="0"/>
              <w:ind w:left="0" w:right="0" w:firstLine="0"/>
              <w:jc w:val="left"/>
              <w:rPr>
                <w:b/>
                <w:i/>
              </w:rPr>
            </w:pPr>
            <w:r>
              <w:rPr>
                <w:b/>
                <w:i/>
              </w:rPr>
              <w:t xml:space="preserve">KMU </w:t>
            </w:r>
            <w:r w:rsidRPr="00C50CCD">
              <w:rPr>
                <w:b/>
                <w:i/>
              </w:rPr>
              <w:t>FACULTY REGISTRATION NUMBER</w:t>
            </w:r>
            <w:r>
              <w:rPr>
                <w:b/>
                <w:i/>
              </w:rPr>
              <w:t xml:space="preserve">        (for office only)</w:t>
            </w:r>
          </w:p>
        </w:tc>
        <w:tc>
          <w:tcPr>
            <w:tcW w:w="5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0434" w:rsidRDefault="00E90434">
            <w:pPr>
              <w:spacing w:after="0"/>
              <w:ind w:left="-23" w:right="0" w:firstLine="0"/>
              <w:jc w:val="left"/>
            </w:pPr>
            <w:r>
              <w:t xml:space="preserve">  </w:t>
            </w:r>
          </w:p>
        </w:tc>
      </w:tr>
    </w:tbl>
    <w:p w:rsidR="004C4104" w:rsidRPr="00EF33D4" w:rsidRDefault="004C4104" w:rsidP="0075447C">
      <w:pPr>
        <w:spacing w:after="4"/>
        <w:ind w:left="0" w:right="0" w:firstLine="0"/>
        <w:jc w:val="left"/>
        <w:rPr>
          <w:sz w:val="4"/>
        </w:rPr>
      </w:pPr>
      <w:bookmarkStart w:id="0" w:name="_GoBack"/>
      <w:bookmarkEnd w:id="0"/>
    </w:p>
    <w:p w:rsidR="009C6ACA" w:rsidRDefault="009C6ACA" w:rsidP="0075447C">
      <w:pPr>
        <w:spacing w:after="4"/>
        <w:ind w:left="0" w:right="0" w:firstLine="0"/>
        <w:jc w:val="left"/>
        <w:rPr>
          <w:sz w:val="10"/>
        </w:rPr>
      </w:pPr>
    </w:p>
    <w:p w:rsidR="009C6ACA" w:rsidRDefault="009C6ACA" w:rsidP="008E51F4">
      <w:pPr>
        <w:pStyle w:val="Heading2"/>
        <w:spacing w:after="161"/>
        <w:ind w:left="0" w:firstLine="0"/>
      </w:pPr>
      <w:r>
        <w:t>Undertaking</w:t>
      </w:r>
    </w:p>
    <w:p w:rsidR="009C6ACA" w:rsidRDefault="009C6ACA" w:rsidP="009C6ACA">
      <w:pPr>
        <w:ind w:left="516" w:right="277"/>
      </w:pPr>
      <w:r>
        <w:t xml:space="preserve">I undertake to abide by the code of Medical Ethics for registration of allied health professional and will inform the KMU of any change of address of institute/ college within fifteen days. If considered necessary, KMU may verify any information when needed. I take full responsibility of authenticity of documents submitted along with this application and shall be liable for any misrepresentation. I am aware that more than one agency is involved in the verification, and considerable time may be consumed in the process. </w:t>
      </w:r>
    </w:p>
    <w:p w:rsidR="009C6ACA" w:rsidRDefault="009C6ACA" w:rsidP="00EF33D4">
      <w:pPr>
        <w:spacing w:after="47"/>
        <w:ind w:left="0" w:right="0" w:firstLine="0"/>
        <w:jc w:val="left"/>
      </w:pPr>
    </w:p>
    <w:p w:rsidR="008E51F4" w:rsidRDefault="009C6ACA" w:rsidP="009C6ACA">
      <w:pPr>
        <w:tabs>
          <w:tab w:val="center" w:pos="2720"/>
          <w:tab w:val="center" w:pos="4919"/>
          <w:tab w:val="center" w:pos="7745"/>
          <w:tab w:val="center" w:pos="9208"/>
        </w:tabs>
        <w:spacing w:after="0"/>
        <w:ind w:left="0" w:right="0" w:firstLine="0"/>
        <w:jc w:val="left"/>
        <w:rPr>
          <w:noProof/>
          <w:sz w:val="22"/>
        </w:rPr>
      </w:pPr>
      <w:r>
        <w:rPr>
          <w:sz w:val="22"/>
        </w:rPr>
        <w:tab/>
      </w:r>
      <w:r>
        <w:rPr>
          <w:b/>
          <w:sz w:val="22"/>
        </w:rPr>
        <w:t xml:space="preserve">Applicant’s Signature: </w:t>
      </w:r>
      <w:r w:rsidRPr="00685DD8">
        <w:rPr>
          <w:noProof/>
          <w:sz w:val="22"/>
        </w:rPr>
      </w:r>
      <w:r w:rsidRPr="00685DD8">
        <w:rPr>
          <w:noProof/>
          <w:sz w:val="22"/>
        </w:rPr>
        <w:pict>
          <v:group id="Group 5445" o:spid="_x0000_s1028" style="width:120pt;height:1.3pt;mso-position-horizontal-relative:char;mso-position-vertical-relative:line" coordsize="15242,167">
            <v:shape id="Shape 6653" o:spid="_x0000_s1029" style="position:absolute;width:15242;height:167;visibility:visible" coordsize="1524254,16764" o:spt="100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" adj="0,,0" path="m,l1524254,r,16764l,16764,,e" fillcolor="black" stroked="f" strokeweight="0">
              <v:stroke miterlimit="83231f" joinstyle="miter"/>
              <v:formulas/>
              <v:path arrowok="t" o:connecttype="segments" textboxrect="0,0,1524254,16764"/>
            </v:shape>
            <w10:wrap type="none"/>
            <w10:anchorlock/>
          </v:group>
        </w:pict>
      </w:r>
      <w:r>
        <w:rPr>
          <w:b/>
          <w:sz w:val="22"/>
        </w:rPr>
        <w:tab/>
        <w:t xml:space="preserve">Date: </w:t>
      </w:r>
      <w:r w:rsidRPr="00685DD8">
        <w:rPr>
          <w:noProof/>
          <w:sz w:val="22"/>
        </w:rPr>
      </w:r>
      <w:r w:rsidRPr="00685DD8">
        <w:rPr>
          <w:noProof/>
          <w:sz w:val="22"/>
        </w:rPr>
        <w:pict>
          <v:group id="Group 5446" o:spid="_x0000_s1026" style="width:121.6pt;height:.7pt;mso-position-horizontal-relative:char;mso-position-vertical-relative:line" coordsize="15440,91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">
            <v:shape id="Shape 6655" o:spid="_x0000_s1027" style="position:absolute;width:15440;height:91;visibility:visible" coordsize="1544066,9144" o:spt="100" adj="0,,0" path="m,l1544066,r,9144l,9144,,e" fillcolor="black" stroked="f" strokeweight="0">
              <v:stroke miterlimit="83231f" joinstyle="miter"/>
              <v:formulas/>
              <v:path arrowok="t" o:connecttype="segments" textboxrect="0,0,1544066,9144"/>
            </v:shape>
            <w10:wrap type="none"/>
            <w10:anchorlock/>
          </v:group>
        </w:pict>
      </w:r>
    </w:p>
    <w:p w:rsidR="008E51F4" w:rsidRPr="00EF33D4" w:rsidRDefault="008E51F4" w:rsidP="009C6ACA">
      <w:pPr>
        <w:tabs>
          <w:tab w:val="center" w:pos="2720"/>
          <w:tab w:val="center" w:pos="4919"/>
          <w:tab w:val="center" w:pos="7745"/>
          <w:tab w:val="center" w:pos="9208"/>
        </w:tabs>
        <w:spacing w:after="0"/>
        <w:ind w:left="0" w:right="0" w:firstLine="0"/>
        <w:jc w:val="left"/>
        <w:rPr>
          <w:noProof/>
          <w:sz w:val="14"/>
        </w:rPr>
      </w:pPr>
    </w:p>
    <w:p w:rsidR="009C6ACA" w:rsidRDefault="008E51F4" w:rsidP="008E51F4">
      <w:pPr>
        <w:pStyle w:val="Heading2"/>
        <w:ind w:left="237" w:right="387"/>
      </w:pPr>
      <w:r>
        <w:rPr>
          <w:noProof/>
          <w:lang w:val="en-GB" w:eastAsia="en-GB"/>
        </w:rPr>
        <w:drawing>
          <wp:inline distT="0" distB="0" distL="0" distR="0">
            <wp:extent cx="190500" cy="180975"/>
            <wp:effectExtent l="0" t="0" r="0" b="0"/>
            <wp:docPr id="974" name="Picture 974" descr="Image result for tick ma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" name="Picture 974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Check List </w:t>
      </w:r>
    </w:p>
    <w:tbl>
      <w:tblPr>
        <w:tblStyle w:val="TableGrid"/>
        <w:tblW w:w="7835" w:type="dxa"/>
        <w:tblInd w:w="864" w:type="dxa"/>
        <w:tblCellMar>
          <w:top w:w="53" w:type="dxa"/>
          <w:right w:w="115" w:type="dxa"/>
        </w:tblCellMar>
        <w:tblLook w:val="04A0"/>
      </w:tblPr>
      <w:tblGrid>
        <w:gridCol w:w="417"/>
        <w:gridCol w:w="3805"/>
        <w:gridCol w:w="3613"/>
      </w:tblGrid>
      <w:tr w:rsidR="008E51F4" w:rsidTr="006649C1">
        <w:trPr>
          <w:trHeight w:val="338"/>
        </w:trPr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E51F4" w:rsidRDefault="008E51F4" w:rsidP="006649C1">
            <w:pPr>
              <w:spacing w:after="0"/>
              <w:ind w:left="0" w:right="0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</w:p>
        </w:tc>
        <w:tc>
          <w:tcPr>
            <w:tcW w:w="38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E51F4" w:rsidRDefault="008E51F4" w:rsidP="00A41F7E">
            <w:pPr>
              <w:spacing w:after="0"/>
              <w:ind w:left="0" w:right="0" w:firstLine="0"/>
              <w:jc w:val="left"/>
            </w:pPr>
            <w:r>
              <w:t xml:space="preserve">Copy of valid CNIC </w:t>
            </w:r>
          </w:p>
        </w:tc>
        <w:tc>
          <w:tcPr>
            <w:tcW w:w="3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51F4" w:rsidRDefault="008E51F4" w:rsidP="00A41F7E">
            <w:pPr>
              <w:spacing w:after="0"/>
              <w:ind w:left="108" w:right="0" w:firstLine="0"/>
              <w:jc w:val="left"/>
            </w:pPr>
          </w:p>
        </w:tc>
      </w:tr>
      <w:tr w:rsidR="008E51F4" w:rsidTr="006649C1">
        <w:trPr>
          <w:trHeight w:val="338"/>
        </w:trPr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E51F4" w:rsidRDefault="008E51F4" w:rsidP="006649C1">
            <w:pPr>
              <w:spacing w:after="0"/>
              <w:ind w:left="0" w:right="0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</w:p>
        </w:tc>
        <w:tc>
          <w:tcPr>
            <w:tcW w:w="38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E51F4" w:rsidRDefault="008E51F4" w:rsidP="00A41F7E">
            <w:pPr>
              <w:spacing w:after="0"/>
              <w:ind w:left="0" w:right="0" w:firstLine="0"/>
              <w:jc w:val="left"/>
            </w:pPr>
            <w:r>
              <w:t>Copy of BS/MS/</w:t>
            </w:r>
            <w:proofErr w:type="spellStart"/>
            <w:r>
              <w:t>M.Phil</w:t>
            </w:r>
            <w:proofErr w:type="spellEnd"/>
            <w:r>
              <w:t xml:space="preserve">/PhD Degrees </w:t>
            </w:r>
          </w:p>
        </w:tc>
        <w:tc>
          <w:tcPr>
            <w:tcW w:w="3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51F4" w:rsidRDefault="008E51F4" w:rsidP="00A41F7E">
            <w:pPr>
              <w:spacing w:after="0"/>
              <w:ind w:left="108" w:right="0" w:firstLine="0"/>
              <w:jc w:val="left"/>
            </w:pPr>
          </w:p>
        </w:tc>
      </w:tr>
      <w:tr w:rsidR="008E51F4" w:rsidTr="006649C1">
        <w:trPr>
          <w:trHeight w:val="338"/>
        </w:trPr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E51F4" w:rsidRDefault="008E51F4" w:rsidP="006649C1">
            <w:pPr>
              <w:spacing w:after="0"/>
              <w:ind w:left="0" w:right="0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</w:p>
        </w:tc>
        <w:tc>
          <w:tcPr>
            <w:tcW w:w="38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E51F4" w:rsidRDefault="008E51F4" w:rsidP="00A41F7E">
            <w:pPr>
              <w:spacing w:after="0"/>
              <w:ind w:left="0" w:right="0" w:firstLine="0"/>
              <w:jc w:val="left"/>
            </w:pPr>
            <w:r>
              <w:t xml:space="preserve">Copy of Experience certificate. </w:t>
            </w:r>
          </w:p>
        </w:tc>
        <w:tc>
          <w:tcPr>
            <w:tcW w:w="3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51F4" w:rsidRDefault="008E51F4" w:rsidP="00A41F7E">
            <w:pPr>
              <w:spacing w:after="0"/>
              <w:ind w:left="108" w:right="0" w:firstLine="0"/>
              <w:jc w:val="left"/>
            </w:pPr>
          </w:p>
        </w:tc>
      </w:tr>
      <w:tr w:rsidR="008E51F4" w:rsidTr="006649C1">
        <w:trPr>
          <w:trHeight w:val="341"/>
        </w:trPr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E51F4" w:rsidRDefault="008E51F4" w:rsidP="006649C1">
            <w:pPr>
              <w:spacing w:after="0"/>
              <w:ind w:left="0" w:right="0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</w:p>
        </w:tc>
        <w:tc>
          <w:tcPr>
            <w:tcW w:w="38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E51F4" w:rsidRDefault="008E51F4" w:rsidP="00A41F7E">
            <w:pPr>
              <w:spacing w:after="0"/>
              <w:ind w:left="0" w:right="0" w:firstLine="0"/>
              <w:jc w:val="left"/>
            </w:pPr>
            <w:r>
              <w:t xml:space="preserve">Copy of Appointment Order </w:t>
            </w:r>
          </w:p>
        </w:tc>
        <w:tc>
          <w:tcPr>
            <w:tcW w:w="3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51F4" w:rsidRDefault="008E51F4" w:rsidP="00A41F7E">
            <w:pPr>
              <w:spacing w:after="0"/>
              <w:ind w:left="108" w:right="0" w:firstLine="0"/>
              <w:jc w:val="left"/>
            </w:pPr>
          </w:p>
        </w:tc>
      </w:tr>
      <w:tr w:rsidR="008E51F4" w:rsidTr="006649C1">
        <w:trPr>
          <w:trHeight w:val="341"/>
        </w:trPr>
        <w:tc>
          <w:tcPr>
            <w:tcW w:w="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8E51F4" w:rsidRDefault="008E51F4" w:rsidP="006649C1">
            <w:pPr>
              <w:spacing w:after="0"/>
              <w:ind w:left="0" w:right="-115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</w:p>
        </w:tc>
        <w:tc>
          <w:tcPr>
            <w:tcW w:w="38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8E51F4" w:rsidRDefault="008E51F4" w:rsidP="00A41F7E">
            <w:pPr>
              <w:spacing w:after="0"/>
              <w:ind w:left="0" w:right="0" w:firstLine="0"/>
              <w:jc w:val="left"/>
            </w:pPr>
            <w:r>
              <w:t xml:space="preserve">Copy of Joining Report </w:t>
            </w:r>
          </w:p>
        </w:tc>
        <w:tc>
          <w:tcPr>
            <w:tcW w:w="3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51F4" w:rsidRDefault="008E51F4" w:rsidP="00A41F7E">
            <w:pPr>
              <w:spacing w:after="0"/>
              <w:ind w:left="108" w:right="0" w:firstLine="0"/>
              <w:jc w:val="left"/>
            </w:pPr>
          </w:p>
        </w:tc>
      </w:tr>
    </w:tbl>
    <w:p w:rsidR="009C6ACA" w:rsidRDefault="009C6ACA" w:rsidP="0075447C">
      <w:pPr>
        <w:spacing w:after="4"/>
        <w:ind w:left="0" w:right="0" w:firstLine="0"/>
        <w:jc w:val="left"/>
        <w:rPr>
          <w:sz w:val="10"/>
        </w:rPr>
      </w:pPr>
    </w:p>
    <w:p w:rsidR="00216FD3" w:rsidRPr="00216FD3" w:rsidRDefault="00216FD3" w:rsidP="00EF33D4">
      <w:pPr>
        <w:spacing w:after="171" w:line="250" w:lineRule="auto"/>
        <w:ind w:left="516" w:right="0"/>
        <w:jc w:val="left"/>
        <w:rPr>
          <w:b/>
          <w:sz w:val="2"/>
        </w:rPr>
      </w:pPr>
    </w:p>
    <w:p w:rsidR="00EF33D4" w:rsidRDefault="00EF33D4" w:rsidP="00EF33D4">
      <w:pPr>
        <w:spacing w:after="171" w:line="250" w:lineRule="auto"/>
        <w:ind w:left="516" w:right="0"/>
        <w:jc w:val="left"/>
      </w:pPr>
      <w:r>
        <w:rPr>
          <w:b/>
        </w:rPr>
        <w:t xml:space="preserve">INSTRUCTIONS FOR APPLICANT: </w:t>
      </w:r>
    </w:p>
    <w:p w:rsidR="00EF33D4" w:rsidRDefault="007A7BCB" w:rsidP="007A7BCB">
      <w:pPr>
        <w:pStyle w:val="ListParagraph"/>
        <w:numPr>
          <w:ilvl w:val="0"/>
          <w:numId w:val="2"/>
        </w:numPr>
        <w:spacing w:after="0" w:line="240" w:lineRule="auto"/>
        <w:ind w:left="709" w:right="-25" w:hanging="203"/>
      </w:pPr>
      <w:r>
        <w:t xml:space="preserve"> </w:t>
      </w:r>
      <w:r w:rsidR="00EF33D4">
        <w:t xml:space="preserve">Ensure that your application is complete in all respects and all relevant documents as stated </w:t>
      </w:r>
      <w:r w:rsidR="00586BBB">
        <w:t xml:space="preserve"> </w:t>
      </w:r>
      <w:r>
        <w:t xml:space="preserve"> </w:t>
      </w:r>
      <w:r w:rsidR="00EF33D4">
        <w:t xml:space="preserve">above have been attached. </w:t>
      </w:r>
    </w:p>
    <w:p w:rsidR="00EF33D4" w:rsidRDefault="00EF33D4" w:rsidP="007A7BCB">
      <w:pPr>
        <w:pStyle w:val="ListParagraph"/>
        <w:numPr>
          <w:ilvl w:val="0"/>
          <w:numId w:val="2"/>
        </w:numPr>
        <w:spacing w:after="0" w:line="240" w:lineRule="auto"/>
        <w:ind w:right="-25" w:hanging="269"/>
      </w:pPr>
      <w:r>
        <w:t xml:space="preserve">Ensure that all documents have been attested by the Principal/Dean/Head of Institution </w:t>
      </w:r>
      <w:r w:rsidR="007A7BCB">
        <w:t>clearly showing</w:t>
      </w:r>
      <w:r>
        <w:t xml:space="preserve"> his name and designation with official stamp. </w:t>
      </w:r>
    </w:p>
    <w:p w:rsidR="00EF33D4" w:rsidRDefault="00EF33D4" w:rsidP="007A7BCB">
      <w:pPr>
        <w:pStyle w:val="ListParagraph"/>
        <w:numPr>
          <w:ilvl w:val="0"/>
          <w:numId w:val="2"/>
        </w:numPr>
        <w:spacing w:after="0" w:line="240" w:lineRule="auto"/>
        <w:ind w:right="-25" w:hanging="269"/>
      </w:pPr>
      <w:r>
        <w:t xml:space="preserve">Application of only full-time Faculty will be entertained for registration renewal in case </w:t>
      </w:r>
      <w:r w:rsidR="007A7BCB">
        <w:t>of migration</w:t>
      </w:r>
      <w:r>
        <w:t xml:space="preserve"> between institutes. Please note that Faculty employed on part-time/adjunct/ honorary basis etc. shall not be accepted for registration. </w:t>
      </w:r>
    </w:p>
    <w:p w:rsidR="00EF33D4" w:rsidRDefault="00EF33D4" w:rsidP="007A7BCB">
      <w:pPr>
        <w:pStyle w:val="ListParagraph"/>
        <w:numPr>
          <w:ilvl w:val="0"/>
          <w:numId w:val="2"/>
        </w:numPr>
        <w:spacing w:after="0" w:line="240" w:lineRule="auto"/>
        <w:ind w:right="-25" w:hanging="269"/>
      </w:pPr>
      <w:r>
        <w:t xml:space="preserve">Migration from one institution to another is no allowed in one academic session (September to June). </w:t>
      </w:r>
    </w:p>
    <w:p w:rsidR="00EF33D4" w:rsidRPr="00532127" w:rsidRDefault="00EF33D4" w:rsidP="00EF33D4">
      <w:pPr>
        <w:spacing w:after="0"/>
        <w:ind w:left="0" w:right="0" w:firstLine="0"/>
        <w:jc w:val="left"/>
        <w:rPr>
          <w:sz w:val="10"/>
        </w:rPr>
      </w:pPr>
    </w:p>
    <w:sectPr w:rsidR="00EF33D4" w:rsidRPr="00532127" w:rsidSect="00EF33D4">
      <w:pgSz w:w="12240" w:h="20160" w:code="5"/>
      <w:pgMar w:top="887" w:right="1140" w:bottom="470" w:left="919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BB3D92"/>
    <w:multiLevelType w:val="hybridMultilevel"/>
    <w:tmpl w:val="1CB0F69A"/>
    <w:lvl w:ilvl="0" w:tplc="3BBADE5C">
      <w:start w:val="1"/>
      <w:numFmt w:val="decimal"/>
      <w:lvlText w:val="%1."/>
      <w:lvlJc w:val="left"/>
      <w:pPr>
        <w:ind w:left="5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E322BEA">
      <w:start w:val="1"/>
      <w:numFmt w:val="lowerLetter"/>
      <w:lvlText w:val="%2"/>
      <w:lvlJc w:val="left"/>
      <w:pPr>
        <w:ind w:left="16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D0B4F8">
      <w:start w:val="1"/>
      <w:numFmt w:val="lowerRoman"/>
      <w:lvlText w:val="%3"/>
      <w:lvlJc w:val="left"/>
      <w:pPr>
        <w:ind w:left="23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F048AA2">
      <w:start w:val="1"/>
      <w:numFmt w:val="decimal"/>
      <w:lvlText w:val="%4"/>
      <w:lvlJc w:val="left"/>
      <w:pPr>
        <w:ind w:left="30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2BC10E0">
      <w:start w:val="1"/>
      <w:numFmt w:val="lowerLetter"/>
      <w:lvlText w:val="%5"/>
      <w:lvlJc w:val="left"/>
      <w:pPr>
        <w:ind w:left="37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A9E954C">
      <w:start w:val="1"/>
      <w:numFmt w:val="lowerRoman"/>
      <w:lvlText w:val="%6"/>
      <w:lvlJc w:val="left"/>
      <w:pPr>
        <w:ind w:left="44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08AD168">
      <w:start w:val="1"/>
      <w:numFmt w:val="decimal"/>
      <w:lvlText w:val="%7"/>
      <w:lvlJc w:val="left"/>
      <w:pPr>
        <w:ind w:left="52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C4C9610">
      <w:start w:val="1"/>
      <w:numFmt w:val="lowerLetter"/>
      <w:lvlText w:val="%8"/>
      <w:lvlJc w:val="left"/>
      <w:pPr>
        <w:ind w:left="59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AE0CEDE">
      <w:start w:val="1"/>
      <w:numFmt w:val="lowerRoman"/>
      <w:lvlText w:val="%9"/>
      <w:lvlJc w:val="left"/>
      <w:pPr>
        <w:ind w:left="66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65FD64EE"/>
    <w:multiLevelType w:val="hybridMultilevel"/>
    <w:tmpl w:val="8B969324"/>
    <w:lvl w:ilvl="0" w:tplc="3BBADE5C">
      <w:start w:val="1"/>
      <w:numFmt w:val="decimal"/>
      <w:lvlText w:val="%1."/>
      <w:lvlJc w:val="left"/>
      <w:pPr>
        <w:ind w:left="8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>
      <w:start w:val="1"/>
      <w:numFmt w:val="lowerLetter"/>
      <w:lvlText w:val="%2."/>
      <w:lvlJc w:val="left"/>
      <w:pPr>
        <w:ind w:left="1760" w:hanging="360"/>
      </w:pPr>
    </w:lvl>
    <w:lvl w:ilvl="2" w:tplc="0809001B" w:tentative="1">
      <w:start w:val="1"/>
      <w:numFmt w:val="lowerRoman"/>
      <w:lvlText w:val="%3."/>
      <w:lvlJc w:val="right"/>
      <w:pPr>
        <w:ind w:left="2480" w:hanging="180"/>
      </w:pPr>
    </w:lvl>
    <w:lvl w:ilvl="3" w:tplc="0809000F" w:tentative="1">
      <w:start w:val="1"/>
      <w:numFmt w:val="decimal"/>
      <w:lvlText w:val="%4."/>
      <w:lvlJc w:val="left"/>
      <w:pPr>
        <w:ind w:left="3200" w:hanging="360"/>
      </w:pPr>
    </w:lvl>
    <w:lvl w:ilvl="4" w:tplc="08090019" w:tentative="1">
      <w:start w:val="1"/>
      <w:numFmt w:val="lowerLetter"/>
      <w:lvlText w:val="%5."/>
      <w:lvlJc w:val="left"/>
      <w:pPr>
        <w:ind w:left="3920" w:hanging="360"/>
      </w:pPr>
    </w:lvl>
    <w:lvl w:ilvl="5" w:tplc="0809001B" w:tentative="1">
      <w:start w:val="1"/>
      <w:numFmt w:val="lowerRoman"/>
      <w:lvlText w:val="%6."/>
      <w:lvlJc w:val="right"/>
      <w:pPr>
        <w:ind w:left="4640" w:hanging="180"/>
      </w:pPr>
    </w:lvl>
    <w:lvl w:ilvl="6" w:tplc="0809000F" w:tentative="1">
      <w:start w:val="1"/>
      <w:numFmt w:val="decimal"/>
      <w:lvlText w:val="%7."/>
      <w:lvlJc w:val="left"/>
      <w:pPr>
        <w:ind w:left="5360" w:hanging="360"/>
      </w:pPr>
    </w:lvl>
    <w:lvl w:ilvl="7" w:tplc="08090019" w:tentative="1">
      <w:start w:val="1"/>
      <w:numFmt w:val="lowerLetter"/>
      <w:lvlText w:val="%8."/>
      <w:lvlJc w:val="left"/>
      <w:pPr>
        <w:ind w:left="6080" w:hanging="360"/>
      </w:pPr>
    </w:lvl>
    <w:lvl w:ilvl="8" w:tplc="0809001B" w:tentative="1">
      <w:start w:val="1"/>
      <w:numFmt w:val="lowerRoman"/>
      <w:lvlText w:val="%9."/>
      <w:lvlJc w:val="right"/>
      <w:pPr>
        <w:ind w:left="68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6"/>
  <w:proofState w:spelling="clean" w:grammar="clean"/>
  <w:defaultTabStop w:val="720"/>
  <w:drawingGridHorizontalSpacing w:val="12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zA0MjUxNDO0NDMwNDRV0lEKTi0uzszPAykwqgUA94BhlywAAAA="/>
  </w:docVars>
  <w:rsids>
    <w:rsidRoot w:val="004C4104"/>
    <w:rsid w:val="00027E63"/>
    <w:rsid w:val="00052B71"/>
    <w:rsid w:val="00087FC6"/>
    <w:rsid w:val="00093E41"/>
    <w:rsid w:val="000A7BB8"/>
    <w:rsid w:val="000F5310"/>
    <w:rsid w:val="001146D8"/>
    <w:rsid w:val="0018459B"/>
    <w:rsid w:val="001913CE"/>
    <w:rsid w:val="00216FD3"/>
    <w:rsid w:val="00250902"/>
    <w:rsid w:val="002608A8"/>
    <w:rsid w:val="002D0CE6"/>
    <w:rsid w:val="00354B46"/>
    <w:rsid w:val="003A3F3D"/>
    <w:rsid w:val="003A72BD"/>
    <w:rsid w:val="003C2A23"/>
    <w:rsid w:val="00445D8A"/>
    <w:rsid w:val="00450CA9"/>
    <w:rsid w:val="004573DB"/>
    <w:rsid w:val="004C4104"/>
    <w:rsid w:val="004D4F40"/>
    <w:rsid w:val="00532127"/>
    <w:rsid w:val="00545AD1"/>
    <w:rsid w:val="005550F5"/>
    <w:rsid w:val="00557282"/>
    <w:rsid w:val="00586BBB"/>
    <w:rsid w:val="0059528F"/>
    <w:rsid w:val="00660199"/>
    <w:rsid w:val="00663F1C"/>
    <w:rsid w:val="006649C1"/>
    <w:rsid w:val="0075447C"/>
    <w:rsid w:val="007A7BCB"/>
    <w:rsid w:val="007B2B09"/>
    <w:rsid w:val="007C3A8C"/>
    <w:rsid w:val="00824BFA"/>
    <w:rsid w:val="00871A05"/>
    <w:rsid w:val="00880896"/>
    <w:rsid w:val="008E51F4"/>
    <w:rsid w:val="00937DFB"/>
    <w:rsid w:val="009C6ACA"/>
    <w:rsid w:val="00A9547A"/>
    <w:rsid w:val="00AD17D5"/>
    <w:rsid w:val="00B25EB6"/>
    <w:rsid w:val="00BF437D"/>
    <w:rsid w:val="00C21EF6"/>
    <w:rsid w:val="00C50CCD"/>
    <w:rsid w:val="00C67C26"/>
    <w:rsid w:val="00CC0C12"/>
    <w:rsid w:val="00CD6693"/>
    <w:rsid w:val="00CE09AD"/>
    <w:rsid w:val="00D31857"/>
    <w:rsid w:val="00DB2CB2"/>
    <w:rsid w:val="00DF3183"/>
    <w:rsid w:val="00E557E2"/>
    <w:rsid w:val="00E90434"/>
    <w:rsid w:val="00EA5B7D"/>
    <w:rsid w:val="00EE4E35"/>
    <w:rsid w:val="00EF33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7282"/>
    <w:pPr>
      <w:spacing w:after="3"/>
      <w:ind w:left="531" w:right="292" w:hanging="10"/>
      <w:jc w:val="both"/>
    </w:pPr>
    <w:rPr>
      <w:rFonts w:ascii="Calibri" w:eastAsia="Calibri" w:hAnsi="Calibri" w:cs="Calibri"/>
      <w:color w:val="000000"/>
      <w:sz w:val="24"/>
      <w:lang w:bidi="en-US"/>
    </w:rPr>
  </w:style>
  <w:style w:type="paragraph" w:styleId="Heading1">
    <w:name w:val="heading 1"/>
    <w:next w:val="Normal"/>
    <w:link w:val="Heading1Char"/>
    <w:uiPriority w:val="9"/>
    <w:qFormat/>
    <w:rsid w:val="00557282"/>
    <w:pPr>
      <w:keepNext/>
      <w:keepLines/>
      <w:spacing w:after="16"/>
      <w:ind w:left="329"/>
      <w:outlineLvl w:val="0"/>
    </w:pPr>
    <w:rPr>
      <w:rFonts w:ascii="Calibri" w:eastAsia="Calibri" w:hAnsi="Calibri" w:cs="Calibri"/>
      <w:b/>
      <w:color w:val="000000"/>
      <w:sz w:val="30"/>
    </w:rPr>
  </w:style>
  <w:style w:type="paragraph" w:styleId="Heading2">
    <w:name w:val="heading 2"/>
    <w:next w:val="Normal"/>
    <w:link w:val="Heading2Char"/>
    <w:uiPriority w:val="9"/>
    <w:unhideWhenUsed/>
    <w:qFormat/>
    <w:rsid w:val="00557282"/>
    <w:pPr>
      <w:keepNext/>
      <w:keepLines/>
      <w:spacing w:after="0"/>
      <w:ind w:left="2170" w:hanging="10"/>
      <w:jc w:val="center"/>
      <w:outlineLvl w:val="1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557282"/>
    <w:rPr>
      <w:rFonts w:ascii="Calibri" w:eastAsia="Calibri" w:hAnsi="Calibri" w:cs="Calibri"/>
      <w:b/>
      <w:color w:val="000000"/>
      <w:sz w:val="24"/>
    </w:rPr>
  </w:style>
  <w:style w:type="character" w:customStyle="1" w:styleId="Heading1Char">
    <w:name w:val="Heading 1 Char"/>
    <w:link w:val="Heading1"/>
    <w:rsid w:val="00557282"/>
    <w:rPr>
      <w:rFonts w:ascii="Calibri" w:eastAsia="Calibri" w:hAnsi="Calibri" w:cs="Calibri"/>
      <w:b/>
      <w:color w:val="000000"/>
      <w:sz w:val="30"/>
    </w:rPr>
  </w:style>
  <w:style w:type="table" w:customStyle="1" w:styleId="TableGrid">
    <w:name w:val="TableGrid"/>
    <w:rsid w:val="0055728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573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3DB"/>
    <w:rPr>
      <w:rFonts w:ascii="Tahoma" w:eastAsia="Calibri" w:hAnsi="Tahoma" w:cs="Tahoma"/>
      <w:color w:val="000000"/>
      <w:sz w:val="16"/>
      <w:szCs w:val="16"/>
      <w:lang w:bidi="en-US"/>
    </w:rPr>
  </w:style>
  <w:style w:type="paragraph" w:styleId="ListParagraph">
    <w:name w:val="List Paragraph"/>
    <w:basedOn w:val="Normal"/>
    <w:uiPriority w:val="34"/>
    <w:qFormat/>
    <w:rsid w:val="00EF33D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6787E8-75DB-CB41-ADCB-813F14DDF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 User</dc:creator>
  <cp:keywords/>
  <dc:description/>
  <cp:lastModifiedBy>KMU</cp:lastModifiedBy>
  <cp:revision>73</cp:revision>
  <cp:lastPrinted>2021-07-09T06:20:00Z</cp:lastPrinted>
  <dcterms:created xsi:type="dcterms:W3CDTF">2021-07-07T09:55:00Z</dcterms:created>
  <dcterms:modified xsi:type="dcterms:W3CDTF">2021-07-09T06:30:00Z</dcterms:modified>
</cp:coreProperties>
</file>